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18073" w14:textId="29646688" w:rsidR="003C19CB" w:rsidRDefault="003C19CB" w:rsidP="00AE5786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t>ProductID</w:t>
      </w:r>
      <w:proofErr w:type="spellEnd"/>
      <w:r>
        <w:t xml:space="preserve"> must be unique for every product and require </w:t>
      </w:r>
      <w:r w:rsidR="1A4BB4E6">
        <w:t>having</w:t>
      </w:r>
      <w:r>
        <w:t xml:space="preserve"> six digits.</w:t>
      </w:r>
    </w:p>
    <w:p w14:paraId="51374984" w14:textId="3F6176D8" w:rsidR="003C19CB" w:rsidRDefault="003C19CB" w:rsidP="00AE5786">
      <w:pPr>
        <w:pStyle w:val="ListParagraph"/>
        <w:numPr>
          <w:ilvl w:val="0"/>
          <w:numId w:val="3"/>
        </w:numPr>
        <w:spacing w:line="360" w:lineRule="auto"/>
      </w:pPr>
      <w:r>
        <w:t>Phone number must have 1</w:t>
      </w:r>
      <w:r w:rsidR="0E895137">
        <w:t>1</w:t>
      </w:r>
      <w:r>
        <w:t xml:space="preserve"> digits, no more than or less than it.</w:t>
      </w:r>
    </w:p>
    <w:p w14:paraId="48524B05" w14:textId="77777777" w:rsidR="003C19CB" w:rsidRDefault="003C19CB" w:rsidP="00AE5786">
      <w:pPr>
        <w:pStyle w:val="ListParagraph"/>
        <w:numPr>
          <w:ilvl w:val="0"/>
          <w:numId w:val="3"/>
        </w:numPr>
        <w:spacing w:line="360" w:lineRule="auto"/>
      </w:pPr>
      <w:r>
        <w:t>Email addresses are required to follow the format of @domain_name.</w:t>
      </w:r>
    </w:p>
    <w:p w14:paraId="73FC71EE" w14:textId="77777777" w:rsidR="003C19CB" w:rsidRDefault="003C19CB" w:rsidP="00AE5786">
      <w:pPr>
        <w:pStyle w:val="ListParagraph"/>
        <w:numPr>
          <w:ilvl w:val="0"/>
          <w:numId w:val="3"/>
        </w:numPr>
        <w:spacing w:line="360" w:lineRule="auto"/>
      </w:pPr>
      <w:r>
        <w:t>Customers can be eligible for only five promo codes based on the promo code’s criteria.</w:t>
      </w:r>
    </w:p>
    <w:p w14:paraId="380C1871" w14:textId="77777777" w:rsidR="003C19CB" w:rsidRDefault="003C19CB" w:rsidP="00AE5786">
      <w:pPr>
        <w:pStyle w:val="ListParagraph"/>
        <w:numPr>
          <w:ilvl w:val="0"/>
          <w:numId w:val="3"/>
        </w:numPr>
        <w:spacing w:line="360" w:lineRule="auto"/>
      </w:pPr>
      <w:r>
        <w:t>Customers can get 10% discounts on products using PROMO10 and DISCOUNT10, not for other promo codes.</w:t>
      </w:r>
    </w:p>
    <w:p w14:paraId="30CB5446" w14:textId="77777777" w:rsidR="00E3039A" w:rsidRDefault="003C19CB" w:rsidP="00AE5786">
      <w:pPr>
        <w:pStyle w:val="ListParagraph"/>
        <w:numPr>
          <w:ilvl w:val="0"/>
          <w:numId w:val="3"/>
        </w:numPr>
        <w:spacing w:line="360" w:lineRule="auto"/>
      </w:pPr>
      <w:r>
        <w:t>Product tags must be three or less than three.</w:t>
      </w:r>
    </w:p>
    <w:p w14:paraId="1BF4EFA2" w14:textId="77777777" w:rsidR="003C19CB" w:rsidRDefault="003C19CB" w:rsidP="00AE5786">
      <w:pPr>
        <w:pStyle w:val="ListParagraph"/>
        <w:numPr>
          <w:ilvl w:val="0"/>
          <w:numId w:val="3"/>
        </w:numPr>
        <w:spacing w:line="360" w:lineRule="auto"/>
      </w:pPr>
      <w:r>
        <w:t>Customers can get 5% discounts on products using the FIVEOFF and STAFFDISC promo.</w:t>
      </w:r>
    </w:p>
    <w:p w14:paraId="5C58E4A0" w14:textId="77777777" w:rsidR="003C19CB" w:rsidRDefault="003C19CB" w:rsidP="00AE5786">
      <w:pPr>
        <w:pStyle w:val="ListParagraph"/>
        <w:numPr>
          <w:ilvl w:val="0"/>
          <w:numId w:val="3"/>
        </w:numPr>
        <w:spacing w:line="360" w:lineRule="auto"/>
      </w:pPr>
      <w:r>
        <w:t>Customers can get 15% discounts on products using the SPRING promo.</w:t>
      </w:r>
    </w:p>
    <w:p w14:paraId="6926A748" w14:textId="2DFF084A" w:rsidR="003C19CB" w:rsidRDefault="003C19CB" w:rsidP="00AE5786">
      <w:pPr>
        <w:pStyle w:val="ListParagraph"/>
        <w:numPr>
          <w:ilvl w:val="0"/>
          <w:numId w:val="3"/>
        </w:numPr>
        <w:spacing w:line="360" w:lineRule="auto"/>
      </w:pPr>
      <w:r>
        <w:t xml:space="preserve">STAFFDISC, SPRING15, DISCOUNT10 must come under the </w:t>
      </w:r>
      <w:proofErr w:type="spellStart"/>
      <w:r>
        <w:t>DiscountAppliedPC</w:t>
      </w:r>
      <w:proofErr w:type="spellEnd"/>
      <w:r>
        <w:t xml:space="preserve"> category</w:t>
      </w:r>
      <w:r w:rsidR="2A3B5694">
        <w:t xml:space="preserve"> which means the discount of 5,15,10 percentage respectively should be applied on the </w:t>
      </w:r>
      <w:proofErr w:type="spellStart"/>
      <w:r w:rsidR="2A3B5694">
        <w:t>TotalSalePrice</w:t>
      </w:r>
      <w:proofErr w:type="spellEnd"/>
      <w:r w:rsidR="2A3B5694">
        <w:t xml:space="preserve"> an</w:t>
      </w:r>
      <w:r w:rsidR="7D44CE86">
        <w:t xml:space="preserve">d updated on </w:t>
      </w:r>
      <w:proofErr w:type="spellStart"/>
      <w:r w:rsidR="7D44CE86">
        <w:t>NewTotalSalePrice</w:t>
      </w:r>
      <w:proofErr w:type="spellEnd"/>
      <w:r>
        <w:t>.</w:t>
      </w:r>
    </w:p>
    <w:p w14:paraId="531090D8" w14:textId="16A52C2C" w:rsidR="003C19CB" w:rsidRDefault="003C19CB" w:rsidP="00AE5786">
      <w:pPr>
        <w:pStyle w:val="ListParagraph"/>
        <w:numPr>
          <w:ilvl w:val="0"/>
          <w:numId w:val="3"/>
        </w:numPr>
        <w:spacing w:line="360" w:lineRule="auto"/>
      </w:pPr>
      <w:r>
        <w:t xml:space="preserve">PROMO10, FIVEOFF must come </w:t>
      </w:r>
      <w:proofErr w:type="spellStart"/>
      <w:r>
        <w:t>underDiscountAppliedabs</w:t>
      </w:r>
      <w:proofErr w:type="spellEnd"/>
      <w:r>
        <w:t xml:space="preserve"> category</w:t>
      </w:r>
      <w:r w:rsidR="2700EED5">
        <w:t xml:space="preserve"> which means the </w:t>
      </w:r>
      <w:proofErr w:type="spellStart"/>
      <w:r w:rsidR="2700EED5">
        <w:t>diduction</w:t>
      </w:r>
      <w:proofErr w:type="spellEnd"/>
      <w:r w:rsidR="2700EED5">
        <w:t xml:space="preserve"> of 10 and 5 respectively on </w:t>
      </w:r>
      <w:proofErr w:type="spellStart"/>
      <w:r w:rsidR="2700EED5">
        <w:t>TotalSalePrice</w:t>
      </w:r>
      <w:proofErr w:type="spellEnd"/>
      <w:r w:rsidR="2700EED5">
        <w:t xml:space="preserve"> and updated on </w:t>
      </w:r>
      <w:proofErr w:type="spellStart"/>
      <w:proofErr w:type="gramStart"/>
      <w:r w:rsidR="4832AE5E">
        <w:t>New</w:t>
      </w:r>
      <w:r w:rsidR="2700EED5">
        <w:t>TotalSalePrice</w:t>
      </w:r>
      <w:proofErr w:type="spellEnd"/>
      <w:r w:rsidR="2700EED5">
        <w:t xml:space="preserve"> </w:t>
      </w:r>
      <w:r>
        <w:t>.</w:t>
      </w:r>
      <w:proofErr w:type="gramEnd"/>
    </w:p>
    <w:p w14:paraId="73AB1D9A" w14:textId="77777777" w:rsidR="003C19CB" w:rsidRDefault="003C19CB" w:rsidP="00AE5786">
      <w:pPr>
        <w:pStyle w:val="ListParagraph"/>
        <w:numPr>
          <w:ilvl w:val="0"/>
          <w:numId w:val="3"/>
        </w:numPr>
        <w:spacing w:line="360" w:lineRule="auto"/>
      </w:pPr>
      <w:r>
        <w:t xml:space="preserve">After applying the promo code, it must require that the </w:t>
      </w:r>
      <w:proofErr w:type="spellStart"/>
      <w:r>
        <w:t>NewTotalSales</w:t>
      </w:r>
      <w:proofErr w:type="spellEnd"/>
      <w:r>
        <w:t xml:space="preserve"> price is less than compared to </w:t>
      </w:r>
      <w:proofErr w:type="spellStart"/>
      <w:r>
        <w:t>TotalSalePrice</w:t>
      </w:r>
      <w:proofErr w:type="spellEnd"/>
      <w:r>
        <w:t>.</w:t>
      </w:r>
    </w:p>
    <w:p w14:paraId="4727A7B4" w14:textId="77777777" w:rsidR="003C19CB" w:rsidRDefault="003C19CB" w:rsidP="00AE5786">
      <w:pPr>
        <w:pStyle w:val="ListParagraph"/>
        <w:numPr>
          <w:ilvl w:val="0"/>
          <w:numId w:val="3"/>
        </w:numPr>
        <w:spacing w:line="360" w:lineRule="auto"/>
      </w:pPr>
      <w:r>
        <w:t>The description must have only words for the product.</w:t>
      </w:r>
    </w:p>
    <w:p w14:paraId="58F6D1BA" w14:textId="77777777" w:rsidR="003C19CB" w:rsidRDefault="003C19CB" w:rsidP="00AE5786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t>SaleDate</w:t>
      </w:r>
      <w:proofErr w:type="spellEnd"/>
      <w:r>
        <w:t xml:space="preserve"> contains the date and time of order of customers, and it must be 12 digits.</w:t>
      </w:r>
    </w:p>
    <w:p w14:paraId="72433D5A" w14:textId="0941B700" w:rsidR="003C19CB" w:rsidRDefault="003C19CB" w:rsidP="00AE5786">
      <w:pPr>
        <w:pStyle w:val="ListParagraph"/>
        <w:numPr>
          <w:ilvl w:val="0"/>
          <w:numId w:val="3"/>
        </w:numPr>
        <w:spacing w:line="360" w:lineRule="auto"/>
      </w:pPr>
      <w:r>
        <w:t>Attribute customerAddress5 only has the postal code of the customer’s address</w:t>
      </w:r>
      <w:r w:rsidR="3580D6D8">
        <w:t xml:space="preserve"> which is not greater than 7 letters and not less than 6 letters.</w:t>
      </w:r>
    </w:p>
    <w:p w14:paraId="1DBB7D60" w14:textId="77777777" w:rsidR="003C19CB" w:rsidRDefault="003C19CB" w:rsidP="00AE5786">
      <w:pPr>
        <w:pStyle w:val="ListParagraph"/>
        <w:numPr>
          <w:ilvl w:val="0"/>
          <w:numId w:val="3"/>
        </w:numPr>
        <w:spacing w:line="360" w:lineRule="auto"/>
      </w:pPr>
      <w:r>
        <w:t>Customer name attributes are built by combining customer first name and customer’s last name, and other things are not accepted.</w:t>
      </w:r>
    </w:p>
    <w:p w14:paraId="1E5E4631" w14:textId="77777777" w:rsidR="003C19CB" w:rsidRDefault="003C19CB" w:rsidP="00AE5786">
      <w:pPr>
        <w:pStyle w:val="ListParagraph"/>
        <w:numPr>
          <w:ilvl w:val="0"/>
          <w:numId w:val="3"/>
        </w:numPr>
        <w:spacing w:line="360" w:lineRule="auto"/>
      </w:pPr>
      <w:r>
        <w:t xml:space="preserve">A repeat customer has only two values, No and Yes; when one </w:t>
      </w:r>
      <w:proofErr w:type="gramStart"/>
      <w:r>
        <w:t>particular customer</w:t>
      </w:r>
      <w:proofErr w:type="gramEnd"/>
      <w:r>
        <w:t xml:space="preserve"> is repeated, then it must show Yes otherwise, it is needed to guide No.</w:t>
      </w:r>
    </w:p>
    <w:p w14:paraId="672A6659" w14:textId="55CD57F6" w:rsidR="003C19CB" w:rsidRDefault="179B6428" w:rsidP="00AE5786">
      <w:pPr>
        <w:pStyle w:val="ListParagraph"/>
        <w:numPr>
          <w:ilvl w:val="0"/>
          <w:numId w:val="3"/>
        </w:numPr>
        <w:spacing w:line="360" w:lineRule="auto"/>
      </w:pPr>
      <w:r>
        <w:t xml:space="preserve">Product Id must </w:t>
      </w:r>
      <w:r w:rsidR="540A806B">
        <w:t>range</w:t>
      </w:r>
      <w:r>
        <w:t xml:space="preserve"> between </w:t>
      </w:r>
      <w:r w:rsidR="7DDD1F16">
        <w:t>4</w:t>
      </w:r>
      <w:r>
        <w:t>-6 digits.</w:t>
      </w:r>
    </w:p>
    <w:p w14:paraId="02C69078" w14:textId="05BB194E" w:rsidR="4DA07F1C" w:rsidRDefault="4DA07F1C" w:rsidP="00AE5786">
      <w:pPr>
        <w:pStyle w:val="ListParagraph"/>
        <w:numPr>
          <w:ilvl w:val="0"/>
          <w:numId w:val="3"/>
        </w:numPr>
        <w:spacing w:line="360" w:lineRule="auto"/>
      </w:pPr>
      <w:r>
        <w:t xml:space="preserve">Customer Address1 should have </w:t>
      </w:r>
      <w:r w:rsidR="3A281A24">
        <w:t>an Apartment</w:t>
      </w:r>
      <w:r w:rsidR="73B36F01">
        <w:t xml:space="preserve"> or street Number and </w:t>
      </w:r>
      <w:r w:rsidR="0AAB420F">
        <w:t>its</w:t>
      </w:r>
      <w:r w:rsidR="73B36F01">
        <w:t xml:space="preserve"> Name</w:t>
      </w:r>
      <w:r>
        <w:t>.</w:t>
      </w:r>
    </w:p>
    <w:p w14:paraId="17855208" w14:textId="39A9E170" w:rsidR="6C0C6A6A" w:rsidRDefault="6C0C6A6A" w:rsidP="00AE5786">
      <w:pPr>
        <w:pStyle w:val="ListParagraph"/>
        <w:numPr>
          <w:ilvl w:val="0"/>
          <w:numId w:val="3"/>
        </w:numPr>
        <w:spacing w:line="360" w:lineRule="auto"/>
      </w:pPr>
      <w:r>
        <w:t xml:space="preserve">Except @ not any special characters should be used in </w:t>
      </w:r>
      <w:r w:rsidR="55393918">
        <w:t>email</w:t>
      </w:r>
      <w:r>
        <w:t>.</w:t>
      </w:r>
    </w:p>
    <w:p w14:paraId="12F8AF4C" w14:textId="3A9D9A09" w:rsidR="06F88594" w:rsidRDefault="06F88594" w:rsidP="00AE5786">
      <w:pPr>
        <w:pStyle w:val="ListParagraph"/>
        <w:numPr>
          <w:ilvl w:val="0"/>
          <w:numId w:val="3"/>
        </w:numPr>
        <w:spacing w:line="360" w:lineRule="auto"/>
      </w:pPr>
      <w:r>
        <w:t xml:space="preserve">Products </w:t>
      </w:r>
      <w:proofErr w:type="gramStart"/>
      <w:r>
        <w:t xml:space="preserve">whose </w:t>
      </w:r>
      <w:r w:rsidR="445C9953">
        <w:t xml:space="preserve"> </w:t>
      </w:r>
      <w:proofErr w:type="spellStart"/>
      <w:r w:rsidR="445C9953">
        <w:t>TotalSalePrice</w:t>
      </w:r>
      <w:proofErr w:type="spellEnd"/>
      <w:proofErr w:type="gramEnd"/>
      <w:r>
        <w:t xml:space="preserve"> is NULL should </w:t>
      </w:r>
      <w:r w:rsidR="0C0E7140">
        <w:t>not be</w:t>
      </w:r>
      <w:r>
        <w:t xml:space="preserve"> eligible for any sort of DISCOUTN or PROMOCDE.</w:t>
      </w:r>
    </w:p>
    <w:p w14:paraId="196261F6" w14:textId="7536C2B4" w:rsidR="32262F98" w:rsidRDefault="32262F98" w:rsidP="00AE5786">
      <w:pPr>
        <w:pStyle w:val="ListParagraph"/>
        <w:numPr>
          <w:ilvl w:val="0"/>
          <w:numId w:val="3"/>
        </w:numPr>
        <w:spacing w:line="360" w:lineRule="auto"/>
      </w:pPr>
      <w:r>
        <w:t xml:space="preserve">Customer’s whose </w:t>
      </w:r>
      <w:proofErr w:type="spellStart"/>
      <w:r>
        <w:t>CustomerEmail</w:t>
      </w:r>
      <w:proofErr w:type="spellEnd"/>
      <w:r>
        <w:t xml:space="preserve"> Field is NULL </w:t>
      </w:r>
      <w:r w:rsidR="521E1F51">
        <w:t>is not</w:t>
      </w:r>
      <w:r>
        <w:t xml:space="preserve"> eligible for DISCOUNT </w:t>
      </w:r>
      <w:proofErr w:type="spellStart"/>
      <w:r>
        <w:t>PromoCode</w:t>
      </w:r>
      <w:proofErr w:type="spellEnd"/>
      <w:r>
        <w:t>.</w:t>
      </w:r>
    </w:p>
    <w:p w14:paraId="7702F75E" w14:textId="548E9343" w:rsidR="7EBE72B7" w:rsidRDefault="6FC9D60F" w:rsidP="00AE5786">
      <w:pPr>
        <w:pStyle w:val="ListParagraph"/>
        <w:numPr>
          <w:ilvl w:val="0"/>
          <w:numId w:val="3"/>
        </w:numPr>
        <w:spacing w:line="360" w:lineRule="auto"/>
      </w:pPr>
      <w:r w:rsidRPr="07F0596D">
        <w:t>Customer address one must be combined with street number and street address, nothing else.</w:t>
      </w:r>
    </w:p>
    <w:p w14:paraId="5BE6E7BF" w14:textId="1DB9901A" w:rsidR="7EBE72B7" w:rsidRDefault="026C8FBF" w:rsidP="00AE5786">
      <w:pPr>
        <w:pStyle w:val="ListParagraph"/>
        <w:numPr>
          <w:ilvl w:val="0"/>
          <w:numId w:val="3"/>
        </w:numPr>
        <w:spacing w:line="360" w:lineRule="auto"/>
      </w:pPr>
      <w:r w:rsidRPr="07F0596D">
        <w:t xml:space="preserve">Customer addresses three </w:t>
      </w:r>
      <w:r w:rsidR="315CAEA2" w:rsidRPr="07F0596D">
        <w:t>contain</w:t>
      </w:r>
      <w:r w:rsidRPr="07F0596D">
        <w:t xml:space="preserve"> the only area of their address, and it must be in one </w:t>
      </w:r>
      <w:proofErr w:type="gramStart"/>
      <w:r w:rsidRPr="07F0596D">
        <w:t>word</w:t>
      </w:r>
      <w:proofErr w:type="gramEnd"/>
    </w:p>
    <w:p w14:paraId="5B873500" w14:textId="78EB87F2" w:rsidR="7EBE72B7" w:rsidRDefault="7C5CF0C3" w:rsidP="00AE5786">
      <w:pPr>
        <w:pStyle w:val="ListParagraph"/>
        <w:numPr>
          <w:ilvl w:val="0"/>
          <w:numId w:val="3"/>
        </w:numPr>
        <w:spacing w:line="360" w:lineRule="auto"/>
      </w:pPr>
      <w:r>
        <w:lastRenderedPageBreak/>
        <w:t xml:space="preserve">Postal code is </w:t>
      </w:r>
      <w:proofErr w:type="spellStart"/>
      <w:r>
        <w:t>seperated</w:t>
      </w:r>
      <w:proofErr w:type="spellEnd"/>
      <w:r>
        <w:t xml:space="preserve"> by space from total character’s </w:t>
      </w:r>
      <w:proofErr w:type="gramStart"/>
      <w:r>
        <w:t>median</w:t>
      </w:r>
      <w:proofErr w:type="gramEnd"/>
    </w:p>
    <w:p w14:paraId="7C71F94E" w14:textId="586E02A9" w:rsidR="7EBE72B7" w:rsidRDefault="7EBE72B7" w:rsidP="00AE5786">
      <w:pPr>
        <w:spacing w:line="360" w:lineRule="auto"/>
      </w:pPr>
    </w:p>
    <w:p w14:paraId="4BF00AF3" w14:textId="5922F00C" w:rsidR="7EBE72B7" w:rsidRDefault="7EBE72B7" w:rsidP="00AE5786">
      <w:pPr>
        <w:spacing w:line="360" w:lineRule="auto"/>
      </w:pPr>
    </w:p>
    <w:sectPr w:rsidR="7EBE72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D7D5F"/>
    <w:multiLevelType w:val="hybridMultilevel"/>
    <w:tmpl w:val="0FFEC5C4"/>
    <w:lvl w:ilvl="0" w:tplc="7778AE8C">
      <w:start w:val="1"/>
      <w:numFmt w:val="decimal"/>
      <w:lvlText w:val="%1."/>
      <w:lvlJc w:val="left"/>
      <w:pPr>
        <w:ind w:left="720" w:hanging="360"/>
      </w:pPr>
    </w:lvl>
    <w:lvl w:ilvl="1" w:tplc="AB52E4BC">
      <w:start w:val="1"/>
      <w:numFmt w:val="lowerLetter"/>
      <w:lvlText w:val="%2."/>
      <w:lvlJc w:val="left"/>
      <w:pPr>
        <w:ind w:left="1440" w:hanging="360"/>
      </w:pPr>
    </w:lvl>
    <w:lvl w:ilvl="2" w:tplc="A6381E16">
      <w:start w:val="1"/>
      <w:numFmt w:val="lowerRoman"/>
      <w:lvlText w:val="%3."/>
      <w:lvlJc w:val="right"/>
      <w:pPr>
        <w:ind w:left="2160" w:hanging="180"/>
      </w:pPr>
    </w:lvl>
    <w:lvl w:ilvl="3" w:tplc="AA200C1C">
      <w:start w:val="1"/>
      <w:numFmt w:val="decimal"/>
      <w:lvlText w:val="%4."/>
      <w:lvlJc w:val="left"/>
      <w:pPr>
        <w:ind w:left="2880" w:hanging="360"/>
      </w:pPr>
    </w:lvl>
    <w:lvl w:ilvl="4" w:tplc="10C4A254">
      <w:start w:val="1"/>
      <w:numFmt w:val="lowerLetter"/>
      <w:lvlText w:val="%5."/>
      <w:lvlJc w:val="left"/>
      <w:pPr>
        <w:ind w:left="3600" w:hanging="360"/>
      </w:pPr>
    </w:lvl>
    <w:lvl w:ilvl="5" w:tplc="EB442B00">
      <w:start w:val="1"/>
      <w:numFmt w:val="lowerRoman"/>
      <w:lvlText w:val="%6."/>
      <w:lvlJc w:val="right"/>
      <w:pPr>
        <w:ind w:left="4320" w:hanging="180"/>
      </w:pPr>
    </w:lvl>
    <w:lvl w:ilvl="6" w:tplc="063ED066">
      <w:start w:val="1"/>
      <w:numFmt w:val="decimal"/>
      <w:lvlText w:val="%7."/>
      <w:lvlJc w:val="left"/>
      <w:pPr>
        <w:ind w:left="5040" w:hanging="360"/>
      </w:pPr>
    </w:lvl>
    <w:lvl w:ilvl="7" w:tplc="8952A5B2">
      <w:start w:val="1"/>
      <w:numFmt w:val="lowerLetter"/>
      <w:lvlText w:val="%8."/>
      <w:lvlJc w:val="left"/>
      <w:pPr>
        <w:ind w:left="5760" w:hanging="360"/>
      </w:pPr>
    </w:lvl>
    <w:lvl w:ilvl="8" w:tplc="2AEE767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AD5E3A"/>
    <w:multiLevelType w:val="hybridMultilevel"/>
    <w:tmpl w:val="2C366362"/>
    <w:lvl w:ilvl="0" w:tplc="3FCA9730">
      <w:start w:val="1"/>
      <w:numFmt w:val="decimal"/>
      <w:lvlText w:val="%1."/>
      <w:lvlJc w:val="left"/>
      <w:pPr>
        <w:ind w:left="720" w:hanging="360"/>
      </w:pPr>
    </w:lvl>
    <w:lvl w:ilvl="1" w:tplc="AEFC74A2">
      <w:start w:val="1"/>
      <w:numFmt w:val="lowerLetter"/>
      <w:lvlText w:val="%2."/>
      <w:lvlJc w:val="left"/>
      <w:pPr>
        <w:ind w:left="1440" w:hanging="360"/>
      </w:pPr>
    </w:lvl>
    <w:lvl w:ilvl="2" w:tplc="F8C8D48E">
      <w:start w:val="1"/>
      <w:numFmt w:val="lowerRoman"/>
      <w:lvlText w:val="%3."/>
      <w:lvlJc w:val="right"/>
      <w:pPr>
        <w:ind w:left="2160" w:hanging="180"/>
      </w:pPr>
    </w:lvl>
    <w:lvl w:ilvl="3" w:tplc="DA92ACC4">
      <w:start w:val="1"/>
      <w:numFmt w:val="decimal"/>
      <w:lvlText w:val="%4."/>
      <w:lvlJc w:val="left"/>
      <w:pPr>
        <w:ind w:left="2880" w:hanging="360"/>
      </w:pPr>
    </w:lvl>
    <w:lvl w:ilvl="4" w:tplc="48C41194">
      <w:start w:val="1"/>
      <w:numFmt w:val="lowerLetter"/>
      <w:lvlText w:val="%5."/>
      <w:lvlJc w:val="left"/>
      <w:pPr>
        <w:ind w:left="3600" w:hanging="360"/>
      </w:pPr>
    </w:lvl>
    <w:lvl w:ilvl="5" w:tplc="ADBC7700">
      <w:start w:val="1"/>
      <w:numFmt w:val="lowerRoman"/>
      <w:lvlText w:val="%6."/>
      <w:lvlJc w:val="right"/>
      <w:pPr>
        <w:ind w:left="4320" w:hanging="180"/>
      </w:pPr>
    </w:lvl>
    <w:lvl w:ilvl="6" w:tplc="BB762FC8">
      <w:start w:val="1"/>
      <w:numFmt w:val="decimal"/>
      <w:lvlText w:val="%7."/>
      <w:lvlJc w:val="left"/>
      <w:pPr>
        <w:ind w:left="5040" w:hanging="360"/>
      </w:pPr>
    </w:lvl>
    <w:lvl w:ilvl="7" w:tplc="69F659F4">
      <w:start w:val="1"/>
      <w:numFmt w:val="lowerLetter"/>
      <w:lvlText w:val="%8."/>
      <w:lvlJc w:val="left"/>
      <w:pPr>
        <w:ind w:left="5760" w:hanging="360"/>
      </w:pPr>
    </w:lvl>
    <w:lvl w:ilvl="8" w:tplc="4CA860A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320A0A"/>
    <w:multiLevelType w:val="hybridMultilevel"/>
    <w:tmpl w:val="BA76E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9790935">
    <w:abstractNumId w:val="0"/>
  </w:num>
  <w:num w:numId="2" w16cid:durableId="153034669">
    <w:abstractNumId w:val="1"/>
  </w:num>
  <w:num w:numId="3" w16cid:durableId="13342641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LU0srQwMTI3MzRT0lEKTi0uzszPAykwrAUAkXmC/iwAAAA="/>
  </w:docVars>
  <w:rsids>
    <w:rsidRoot w:val="003C19CB"/>
    <w:rsid w:val="003C19CB"/>
    <w:rsid w:val="005D7E33"/>
    <w:rsid w:val="00AE5786"/>
    <w:rsid w:val="00E3039A"/>
    <w:rsid w:val="0245C413"/>
    <w:rsid w:val="026C8FBF"/>
    <w:rsid w:val="06F88594"/>
    <w:rsid w:val="07F0596D"/>
    <w:rsid w:val="0AAB420F"/>
    <w:rsid w:val="0C0E7140"/>
    <w:rsid w:val="0C6ADAD2"/>
    <w:rsid w:val="0E895137"/>
    <w:rsid w:val="11B3DA6F"/>
    <w:rsid w:val="11DC1294"/>
    <w:rsid w:val="179B6428"/>
    <w:rsid w:val="197E98CB"/>
    <w:rsid w:val="19A5C3F7"/>
    <w:rsid w:val="1A4BB4E6"/>
    <w:rsid w:val="1B69CC7D"/>
    <w:rsid w:val="1D80DF9B"/>
    <w:rsid w:val="1E79351A"/>
    <w:rsid w:val="26D35683"/>
    <w:rsid w:val="2700EED5"/>
    <w:rsid w:val="2A3B5694"/>
    <w:rsid w:val="2DE74B76"/>
    <w:rsid w:val="311EEC38"/>
    <w:rsid w:val="315CAEA2"/>
    <w:rsid w:val="316E2AF1"/>
    <w:rsid w:val="32262F98"/>
    <w:rsid w:val="3580D6D8"/>
    <w:rsid w:val="36397F59"/>
    <w:rsid w:val="3A281A24"/>
    <w:rsid w:val="3B837874"/>
    <w:rsid w:val="3E3660A4"/>
    <w:rsid w:val="3EAADA7E"/>
    <w:rsid w:val="41D9919B"/>
    <w:rsid w:val="445C9953"/>
    <w:rsid w:val="4832AE5E"/>
    <w:rsid w:val="4DA07F1C"/>
    <w:rsid w:val="521E1F51"/>
    <w:rsid w:val="540A806B"/>
    <w:rsid w:val="55393918"/>
    <w:rsid w:val="559F11DE"/>
    <w:rsid w:val="5E0D02A2"/>
    <w:rsid w:val="6899F8D9"/>
    <w:rsid w:val="6A43783C"/>
    <w:rsid w:val="6C0C6A6A"/>
    <w:rsid w:val="6FC9D60F"/>
    <w:rsid w:val="73B36F01"/>
    <w:rsid w:val="750ADAED"/>
    <w:rsid w:val="7C5CF0C3"/>
    <w:rsid w:val="7D44CE86"/>
    <w:rsid w:val="7DDD1F16"/>
    <w:rsid w:val="7EBE7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2BA2F"/>
  <w15:chartTrackingRefBased/>
  <w15:docId w15:val="{67C26E77-6AA8-4B2F-83BF-237CC4CEF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19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7</Words>
  <Characters>1922</Characters>
  <Application>Microsoft Office Word</Application>
  <DocSecurity>0</DocSecurity>
  <Lines>16</Lines>
  <Paragraphs>4</Paragraphs>
  <ScaleCrop>false</ScaleCrop>
  <Company>ARVIND Limited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mil Anilbhai Patel</dc:creator>
  <cp:keywords/>
  <dc:description/>
  <cp:lastModifiedBy>Paresh Patil</cp:lastModifiedBy>
  <cp:revision>5</cp:revision>
  <dcterms:created xsi:type="dcterms:W3CDTF">2021-09-30T14:32:00Z</dcterms:created>
  <dcterms:modified xsi:type="dcterms:W3CDTF">2024-03-03T21:08:00Z</dcterms:modified>
</cp:coreProperties>
</file>